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3055" w:rsidRPr="00D93055" w:rsidRDefault="00D93055" w:rsidP="00D93055">
      <w:pPr>
        <w:spacing w:after="0" w:line="240" w:lineRule="auto"/>
        <w:rPr>
          <w:rFonts w:eastAsia="Times New Roman" w:cstheme="minorHAnsi"/>
          <w:bCs/>
          <w:color w:val="000000"/>
          <w:sz w:val="24"/>
          <w:szCs w:val="24"/>
        </w:rPr>
      </w:pPr>
      <w:r w:rsidRPr="00D93055">
        <w:rPr>
          <w:rFonts w:eastAsia="Times New Roman" w:cstheme="minorHAnsi"/>
          <w:bCs/>
          <w:color w:val="000000"/>
          <w:sz w:val="24"/>
          <w:szCs w:val="24"/>
        </w:rPr>
        <w:t>Name:</w:t>
      </w:r>
      <w:r>
        <w:rPr>
          <w:rFonts w:eastAsia="Times New Roman" w:cstheme="minorHAnsi"/>
          <w:bCs/>
          <w:color w:val="000000"/>
          <w:sz w:val="24"/>
          <w:szCs w:val="24"/>
        </w:rPr>
        <w:t xml:space="preserve"> </w:t>
      </w:r>
      <w:r w:rsidRPr="00D93055">
        <w:rPr>
          <w:rFonts w:eastAsia="Times New Roman" w:cstheme="minorHAnsi"/>
          <w:bCs/>
          <w:color w:val="000000"/>
          <w:sz w:val="24"/>
          <w:szCs w:val="24"/>
        </w:rPr>
        <w:t xml:space="preserve">Bhuvanesh Rajakarthikeyan   </w:t>
      </w:r>
      <w:bookmarkStart w:id="0" w:name="_GoBack"/>
      <w:bookmarkEnd w:id="0"/>
    </w:p>
    <w:p w:rsidR="00E02DF0" w:rsidRPr="00B83AF6" w:rsidRDefault="005E6A13" w:rsidP="00E02DF0">
      <w:pPr>
        <w:spacing w:after="0" w:line="240" w:lineRule="auto"/>
        <w:jc w:val="center"/>
        <w:rPr>
          <w:rFonts w:eastAsia="Times New Roman" w:cstheme="minorHAnsi"/>
          <w:b/>
          <w:bCs/>
          <w:color w:val="000000"/>
          <w:sz w:val="24"/>
          <w:szCs w:val="24"/>
        </w:rPr>
      </w:pPr>
      <w:r>
        <w:rPr>
          <w:rFonts w:eastAsia="Times New Roman" w:cstheme="minorHAnsi"/>
          <w:b/>
          <w:bCs/>
          <w:color w:val="000000"/>
          <w:sz w:val="24"/>
          <w:szCs w:val="24"/>
        </w:rPr>
        <w:t>Ring Coordinator Election Algorithm</w:t>
      </w:r>
      <w:r w:rsidR="00E02DF0" w:rsidRPr="00B83AF6">
        <w:rPr>
          <w:rFonts w:eastAsia="Times New Roman" w:cstheme="minorHAnsi"/>
          <w:b/>
          <w:bCs/>
          <w:color w:val="000000"/>
          <w:sz w:val="24"/>
          <w:szCs w:val="24"/>
        </w:rPr>
        <w:t xml:space="preserve"> </w:t>
      </w:r>
      <w:r>
        <w:rPr>
          <w:rFonts w:eastAsia="Times New Roman" w:cstheme="minorHAnsi"/>
          <w:b/>
          <w:bCs/>
          <w:color w:val="000000"/>
          <w:sz w:val="24"/>
          <w:szCs w:val="24"/>
        </w:rPr>
        <w:t>- Write up</w:t>
      </w:r>
    </w:p>
    <w:p w:rsidR="00E02DF0" w:rsidRPr="00B83AF6" w:rsidRDefault="00E02DF0" w:rsidP="00E02DF0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E02DF0" w:rsidRPr="00B83AF6" w:rsidRDefault="00E02DF0" w:rsidP="00E02DF0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E02DF0" w:rsidRPr="00B83AF6" w:rsidRDefault="00E02DF0" w:rsidP="00E02DF0">
      <w:pPr>
        <w:spacing w:after="0" w:line="240" w:lineRule="auto"/>
        <w:rPr>
          <w:rFonts w:eastAsia="Times New Roman" w:cstheme="minorHAnsi"/>
          <w:b/>
          <w:bCs/>
          <w:color w:val="000000"/>
          <w:sz w:val="24"/>
          <w:szCs w:val="24"/>
        </w:rPr>
      </w:pPr>
      <w:r w:rsidRPr="00B83AF6">
        <w:rPr>
          <w:rFonts w:eastAsia="Times New Roman" w:cstheme="minorHAnsi"/>
          <w:b/>
          <w:bCs/>
          <w:color w:val="000000"/>
          <w:sz w:val="24"/>
          <w:szCs w:val="24"/>
        </w:rPr>
        <w:t>Running the Program:</w:t>
      </w:r>
    </w:p>
    <w:p w:rsidR="00E02DF0" w:rsidRPr="00B83AF6" w:rsidRDefault="00E02DF0" w:rsidP="00E02DF0">
      <w:pPr>
        <w:spacing w:after="0" w:line="240" w:lineRule="auto"/>
        <w:rPr>
          <w:rFonts w:eastAsia="Times New Roman" w:cstheme="minorHAnsi"/>
          <w:b/>
          <w:bCs/>
          <w:color w:val="000000"/>
          <w:sz w:val="24"/>
          <w:szCs w:val="24"/>
        </w:rPr>
      </w:pPr>
    </w:p>
    <w:p w:rsidR="00E02DF0" w:rsidRPr="00B83AF6" w:rsidRDefault="00E02DF0" w:rsidP="00E02DF0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B83AF6">
        <w:rPr>
          <w:rFonts w:eastAsia="Times New Roman" w:cstheme="minorHAnsi"/>
          <w:sz w:val="24"/>
          <w:szCs w:val="24"/>
        </w:rPr>
        <w:t>Import</w:t>
      </w:r>
      <w:r>
        <w:rPr>
          <w:rFonts w:eastAsia="Times New Roman" w:cstheme="minorHAnsi"/>
          <w:sz w:val="24"/>
          <w:szCs w:val="24"/>
        </w:rPr>
        <w:t xml:space="preserve"> the project folder(bhuvanesh0051RE</w:t>
      </w:r>
      <w:r w:rsidRPr="00B83AF6">
        <w:rPr>
          <w:rFonts w:eastAsia="Times New Roman" w:cstheme="minorHAnsi"/>
          <w:sz w:val="24"/>
          <w:szCs w:val="24"/>
        </w:rPr>
        <w:t xml:space="preserve">) into the </w:t>
      </w:r>
      <w:proofErr w:type="gramStart"/>
      <w:r w:rsidRPr="00B83AF6">
        <w:rPr>
          <w:rFonts w:eastAsia="Times New Roman" w:cstheme="minorHAnsi"/>
          <w:sz w:val="24"/>
          <w:szCs w:val="24"/>
        </w:rPr>
        <w:t>IDE</w:t>
      </w:r>
      <w:r>
        <w:rPr>
          <w:rFonts w:eastAsia="Times New Roman" w:cstheme="minorHAnsi"/>
          <w:sz w:val="24"/>
          <w:szCs w:val="24"/>
        </w:rPr>
        <w:t>(</w:t>
      </w:r>
      <w:proofErr w:type="gramEnd"/>
      <w:r>
        <w:rPr>
          <w:rFonts w:eastAsia="Times New Roman" w:cstheme="minorHAnsi"/>
          <w:sz w:val="24"/>
          <w:szCs w:val="24"/>
        </w:rPr>
        <w:t>Eclipse or IntelliJ Idea)</w:t>
      </w:r>
      <w:r w:rsidRPr="00B83AF6">
        <w:rPr>
          <w:rFonts w:eastAsia="Times New Roman" w:cstheme="minorHAnsi"/>
          <w:sz w:val="24"/>
          <w:szCs w:val="24"/>
        </w:rPr>
        <w:t>.</w:t>
      </w:r>
    </w:p>
    <w:p w:rsidR="00E02DF0" w:rsidRDefault="00E02DF0" w:rsidP="00E02DF0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B83AF6">
        <w:rPr>
          <w:rFonts w:eastAsia="Times New Roman" w:cstheme="minorHAnsi"/>
          <w:sz w:val="24"/>
          <w:szCs w:val="24"/>
        </w:rPr>
        <w:t xml:space="preserve">Run </w:t>
      </w:r>
      <w:r w:rsidR="009B06CF">
        <w:rPr>
          <w:rFonts w:eastAsia="Times New Roman" w:cstheme="minorHAnsi"/>
          <w:sz w:val="24"/>
          <w:szCs w:val="24"/>
        </w:rPr>
        <w:t>Mediator</w:t>
      </w:r>
      <w:r w:rsidRPr="00B83AF6">
        <w:rPr>
          <w:rFonts w:eastAsia="Times New Roman" w:cstheme="minorHAnsi"/>
          <w:sz w:val="24"/>
          <w:szCs w:val="24"/>
        </w:rPr>
        <w:t>.java as java application.</w:t>
      </w:r>
    </w:p>
    <w:p w:rsidR="009B06CF" w:rsidRPr="00B83AF6" w:rsidRDefault="009B06CF" w:rsidP="00E02DF0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The Mediator performs serves as a relay for the Processes in the Ring. </w:t>
      </w:r>
    </w:p>
    <w:p w:rsidR="00E02DF0" w:rsidRPr="00B83AF6" w:rsidRDefault="009B06CF" w:rsidP="00E02DF0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Run Process</w:t>
      </w:r>
      <w:r w:rsidR="00E02DF0" w:rsidRPr="00B83AF6">
        <w:rPr>
          <w:rFonts w:eastAsia="Times New Roman" w:cstheme="minorHAnsi"/>
          <w:sz w:val="24"/>
          <w:szCs w:val="24"/>
        </w:rPr>
        <w:t>.java as java application</w:t>
      </w:r>
      <w:r>
        <w:rPr>
          <w:rFonts w:eastAsia="Times New Roman" w:cstheme="minorHAnsi"/>
          <w:sz w:val="24"/>
          <w:szCs w:val="24"/>
        </w:rPr>
        <w:t xml:space="preserve"> for each process</w:t>
      </w:r>
      <w:r w:rsidR="00E02DF0" w:rsidRPr="00B83AF6">
        <w:rPr>
          <w:rFonts w:eastAsia="Times New Roman" w:cstheme="minorHAnsi"/>
          <w:sz w:val="24"/>
          <w:szCs w:val="24"/>
        </w:rPr>
        <w:t>.</w:t>
      </w:r>
    </w:p>
    <w:p w:rsidR="00E02DF0" w:rsidRPr="00B83AF6" w:rsidRDefault="009B06CF" w:rsidP="00E02DF0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When the Process.java is run multiple times</w:t>
      </w:r>
      <w:r w:rsidR="00E02DF0">
        <w:rPr>
          <w:rFonts w:eastAsia="Times New Roman" w:cstheme="minorHAnsi"/>
          <w:sz w:val="24"/>
          <w:szCs w:val="24"/>
        </w:rPr>
        <w:t>,</w:t>
      </w:r>
      <w:r>
        <w:rPr>
          <w:rFonts w:eastAsia="Times New Roman" w:cstheme="minorHAnsi"/>
          <w:sz w:val="24"/>
          <w:szCs w:val="24"/>
        </w:rPr>
        <w:t xml:space="preserve"> a GUI </w:t>
      </w:r>
      <w:r w:rsidR="00E02DF0" w:rsidRPr="00B83AF6">
        <w:rPr>
          <w:rFonts w:eastAsia="Times New Roman" w:cstheme="minorHAnsi"/>
          <w:sz w:val="24"/>
          <w:szCs w:val="24"/>
        </w:rPr>
        <w:t xml:space="preserve">window </w:t>
      </w:r>
      <w:r>
        <w:rPr>
          <w:rFonts w:eastAsia="Times New Roman" w:cstheme="minorHAnsi"/>
          <w:sz w:val="24"/>
          <w:szCs w:val="24"/>
        </w:rPr>
        <w:t>opens for each process</w:t>
      </w:r>
      <w:r w:rsidR="00E02DF0" w:rsidRPr="00B83AF6">
        <w:rPr>
          <w:rFonts w:eastAsia="Times New Roman" w:cstheme="minorHAnsi"/>
          <w:sz w:val="24"/>
          <w:szCs w:val="24"/>
        </w:rPr>
        <w:t>.</w:t>
      </w:r>
    </w:p>
    <w:p w:rsidR="00E02DF0" w:rsidRPr="00B83AF6" w:rsidRDefault="009B06CF" w:rsidP="00E02DF0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GUI will have options to Start the Election and Crash the process. </w:t>
      </w:r>
    </w:p>
    <w:p w:rsidR="009B06CF" w:rsidRDefault="009B06CF" w:rsidP="00E02DF0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When the Start Election is clicked, the process initiates the election.</w:t>
      </w:r>
    </w:p>
    <w:p w:rsidR="00E02DF0" w:rsidRDefault="009B06CF" w:rsidP="009B06CF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When the election is completed, the coordinator is determined and conveyed to all the processes. GUI shows the present coordinator in a label.</w:t>
      </w:r>
      <w:r w:rsidR="00C042E8">
        <w:rPr>
          <w:rFonts w:eastAsia="Times New Roman" w:cstheme="minorHAnsi"/>
          <w:sz w:val="24"/>
          <w:szCs w:val="24"/>
        </w:rPr>
        <w:t xml:space="preserve"> After conveying, the process passes the token in a ring manner.</w:t>
      </w:r>
    </w:p>
    <w:p w:rsidR="009B06CF" w:rsidRDefault="009B06CF" w:rsidP="009B06CF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When the Coordinator is crashed, the timer</w:t>
      </w:r>
      <w:r w:rsidR="00D90A16">
        <w:rPr>
          <w:rFonts w:eastAsia="Times New Roman" w:cstheme="minorHAnsi"/>
          <w:sz w:val="24"/>
          <w:szCs w:val="24"/>
        </w:rPr>
        <w:t xml:space="preserve"> in each process</w:t>
      </w:r>
      <w:r>
        <w:rPr>
          <w:rFonts w:eastAsia="Times New Roman" w:cstheme="minorHAnsi"/>
          <w:sz w:val="24"/>
          <w:szCs w:val="24"/>
        </w:rPr>
        <w:t xml:space="preserve"> detects the delay in incoming</w:t>
      </w:r>
      <w:r w:rsidR="00D90A16">
        <w:rPr>
          <w:rFonts w:eastAsia="Times New Roman" w:cstheme="minorHAnsi"/>
          <w:sz w:val="24"/>
          <w:szCs w:val="24"/>
        </w:rPr>
        <w:t xml:space="preserve"> messages and initiates the election</w:t>
      </w:r>
      <w:r>
        <w:rPr>
          <w:rFonts w:eastAsia="Times New Roman" w:cstheme="minorHAnsi"/>
          <w:sz w:val="24"/>
          <w:szCs w:val="24"/>
        </w:rPr>
        <w:t>.</w:t>
      </w:r>
      <w:r w:rsidR="00D90A16">
        <w:rPr>
          <w:rFonts w:eastAsia="Times New Roman" w:cstheme="minorHAnsi"/>
          <w:sz w:val="24"/>
          <w:szCs w:val="24"/>
        </w:rPr>
        <w:t xml:space="preserve"> As there are timers in all of the processes, all the processes initiate the election.</w:t>
      </w:r>
    </w:p>
    <w:p w:rsidR="00E02DF0" w:rsidRDefault="009B06CF" w:rsidP="009B06CF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When normal process is crashed, the token is passed normally by skipping it.</w:t>
      </w:r>
    </w:p>
    <w:p w:rsidR="00D90A16" w:rsidRDefault="00D90A16" w:rsidP="009B06CF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When a new process is created, the communication is stopped and the election is started again.</w:t>
      </w:r>
    </w:p>
    <w:p w:rsidR="00E02DF0" w:rsidRPr="00B83AF6" w:rsidRDefault="00E02DF0" w:rsidP="00E02DF0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E02DF0" w:rsidRPr="00B83AF6" w:rsidRDefault="00E02DF0" w:rsidP="00E02DF0">
      <w:pPr>
        <w:spacing w:after="0" w:line="240" w:lineRule="auto"/>
        <w:rPr>
          <w:rFonts w:eastAsia="Times New Roman" w:cstheme="minorHAnsi"/>
          <w:b/>
          <w:sz w:val="24"/>
          <w:szCs w:val="24"/>
        </w:rPr>
      </w:pPr>
      <w:r w:rsidRPr="00B83AF6">
        <w:rPr>
          <w:rFonts w:eastAsia="Times New Roman" w:cstheme="minorHAnsi"/>
          <w:b/>
          <w:sz w:val="24"/>
          <w:szCs w:val="24"/>
        </w:rPr>
        <w:t>System Requirement:</w:t>
      </w:r>
    </w:p>
    <w:p w:rsidR="00E02DF0" w:rsidRPr="00B83AF6" w:rsidRDefault="00E02DF0" w:rsidP="00E02DF0">
      <w:pPr>
        <w:pStyle w:val="ListParagraph"/>
        <w:numPr>
          <w:ilvl w:val="0"/>
          <w:numId w:val="3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B83AF6">
        <w:rPr>
          <w:rFonts w:eastAsia="Times New Roman" w:cstheme="minorHAnsi"/>
          <w:sz w:val="24"/>
          <w:szCs w:val="24"/>
        </w:rPr>
        <w:t>Windows (any version)</w:t>
      </w:r>
    </w:p>
    <w:p w:rsidR="00E02DF0" w:rsidRPr="00B83AF6" w:rsidRDefault="00E02DF0" w:rsidP="00E02DF0">
      <w:pPr>
        <w:pStyle w:val="ListParagraph"/>
        <w:numPr>
          <w:ilvl w:val="0"/>
          <w:numId w:val="3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B83AF6">
        <w:rPr>
          <w:rFonts w:eastAsia="Times New Roman" w:cstheme="minorHAnsi"/>
          <w:sz w:val="24"/>
          <w:szCs w:val="24"/>
        </w:rPr>
        <w:t xml:space="preserve">Java </w:t>
      </w:r>
      <w:r>
        <w:rPr>
          <w:rFonts w:eastAsia="Times New Roman" w:cstheme="minorHAnsi"/>
          <w:sz w:val="24"/>
          <w:szCs w:val="24"/>
        </w:rPr>
        <w:t>(minimum 1.7)</w:t>
      </w:r>
    </w:p>
    <w:p w:rsidR="00E02DF0" w:rsidRPr="00B83AF6" w:rsidRDefault="00E02DF0" w:rsidP="00E02DF0">
      <w:pPr>
        <w:pStyle w:val="ListParagraph"/>
        <w:numPr>
          <w:ilvl w:val="0"/>
          <w:numId w:val="3"/>
        </w:num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IntelliJ Idea IDE or Eclipse IDE</w:t>
      </w:r>
    </w:p>
    <w:p w:rsidR="00E02DF0" w:rsidRPr="00B83AF6" w:rsidRDefault="00E02DF0" w:rsidP="00E02DF0">
      <w:pPr>
        <w:pStyle w:val="ListParagraph"/>
        <w:spacing w:after="0" w:line="240" w:lineRule="auto"/>
        <w:rPr>
          <w:rFonts w:eastAsia="Times New Roman" w:cstheme="minorHAnsi"/>
          <w:sz w:val="24"/>
          <w:szCs w:val="24"/>
        </w:rPr>
      </w:pPr>
    </w:p>
    <w:p w:rsidR="00E02DF0" w:rsidRPr="00B83AF6" w:rsidRDefault="00E02DF0" w:rsidP="00E02DF0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E02DF0" w:rsidRPr="00B83AF6" w:rsidRDefault="00E02DF0" w:rsidP="00E02DF0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B83AF6">
        <w:rPr>
          <w:rFonts w:eastAsia="Times New Roman" w:cstheme="minorHAnsi"/>
          <w:b/>
          <w:bCs/>
          <w:color w:val="333333"/>
          <w:sz w:val="24"/>
          <w:szCs w:val="24"/>
          <w:shd w:val="clear" w:color="auto" w:fill="FFFFFF"/>
        </w:rPr>
        <w:t>Additional Functionalities:</w:t>
      </w:r>
    </w:p>
    <w:p w:rsidR="00E02DF0" w:rsidRPr="00B83AF6" w:rsidRDefault="00E02DF0" w:rsidP="00E02DF0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E02DF0" w:rsidRPr="00B83AF6" w:rsidRDefault="009B06CF" w:rsidP="00E02DF0">
      <w:pPr>
        <w:pStyle w:val="ListParagraph"/>
        <w:numPr>
          <w:ilvl w:val="0"/>
          <w:numId w:val="5"/>
        </w:num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The program is included with a GUI for better readability.</w:t>
      </w:r>
    </w:p>
    <w:p w:rsidR="00E02DF0" w:rsidRPr="00B83AF6" w:rsidRDefault="00E02DF0" w:rsidP="00E02DF0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E02DF0" w:rsidRDefault="00E02DF0" w:rsidP="009B06CF">
      <w:pPr>
        <w:spacing w:after="0" w:line="240" w:lineRule="auto"/>
        <w:rPr>
          <w:rFonts w:eastAsia="Times New Roman" w:cstheme="minorHAnsi"/>
          <w:bCs/>
          <w:color w:val="333333"/>
          <w:sz w:val="24"/>
          <w:szCs w:val="24"/>
          <w:shd w:val="clear" w:color="auto" w:fill="FFFFFF"/>
        </w:rPr>
      </w:pPr>
      <w:r w:rsidRPr="00B83AF6">
        <w:rPr>
          <w:rFonts w:eastAsia="Times New Roman" w:cstheme="minorHAnsi"/>
          <w:b/>
          <w:bCs/>
          <w:color w:val="333333"/>
          <w:sz w:val="24"/>
          <w:szCs w:val="24"/>
          <w:shd w:val="clear" w:color="auto" w:fill="FFFFFF"/>
        </w:rPr>
        <w:t>Limitations:</w:t>
      </w:r>
    </w:p>
    <w:p w:rsidR="009B06CF" w:rsidRPr="00C63E98" w:rsidRDefault="009B06CF" w:rsidP="009B06CF">
      <w:pPr>
        <w:spacing w:after="0" w:line="240" w:lineRule="auto"/>
        <w:rPr>
          <w:rFonts w:eastAsia="Times New Roman" w:cstheme="minorHAnsi"/>
          <w:b/>
          <w:bCs/>
          <w:color w:val="333333"/>
          <w:sz w:val="24"/>
          <w:szCs w:val="24"/>
          <w:shd w:val="clear" w:color="auto" w:fill="FFFFFF"/>
        </w:rPr>
      </w:pPr>
    </w:p>
    <w:p w:rsidR="00E02DF0" w:rsidRPr="005D56C3" w:rsidRDefault="005D56C3" w:rsidP="005D56C3">
      <w:pPr>
        <w:pStyle w:val="ListParagraph"/>
        <w:numPr>
          <w:ilvl w:val="0"/>
          <w:numId w:val="9"/>
        </w:num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Mediator should be running at all times.</w:t>
      </w:r>
      <w:r w:rsidR="00981698">
        <w:rPr>
          <w:rFonts w:eastAsia="Times New Roman" w:cstheme="minorHAnsi"/>
          <w:sz w:val="24"/>
          <w:szCs w:val="24"/>
        </w:rPr>
        <w:t xml:space="preserve"> </w:t>
      </w:r>
    </w:p>
    <w:p w:rsidR="00E02DF0" w:rsidRPr="00B83AF6" w:rsidRDefault="00E02DF0" w:rsidP="00E02DF0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E02DF0" w:rsidRPr="00B83AF6" w:rsidRDefault="00E02DF0" w:rsidP="00E02DF0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B83AF6">
        <w:rPr>
          <w:rFonts w:eastAsia="Times New Roman" w:cstheme="minorHAnsi"/>
          <w:b/>
          <w:bCs/>
          <w:color w:val="333333"/>
          <w:sz w:val="24"/>
          <w:szCs w:val="24"/>
          <w:shd w:val="clear" w:color="auto" w:fill="FFFFFF"/>
        </w:rPr>
        <w:t>Assumptions:</w:t>
      </w:r>
    </w:p>
    <w:p w:rsidR="00E02DF0" w:rsidRPr="00B83AF6" w:rsidRDefault="00E02DF0" w:rsidP="00E02DF0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E02DF0" w:rsidRDefault="00E02DF0" w:rsidP="00E02DF0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B83AF6">
        <w:rPr>
          <w:rFonts w:eastAsia="Times New Roman" w:cstheme="minorHAnsi"/>
          <w:sz w:val="24"/>
          <w:szCs w:val="24"/>
        </w:rPr>
        <w:t xml:space="preserve">It is assumed that the </w:t>
      </w:r>
      <w:r w:rsidR="009B06CF">
        <w:rPr>
          <w:rFonts w:eastAsia="Times New Roman" w:cstheme="minorHAnsi"/>
          <w:sz w:val="24"/>
          <w:szCs w:val="24"/>
        </w:rPr>
        <w:t>processes are formed in a ring manner.</w:t>
      </w:r>
    </w:p>
    <w:p w:rsidR="00D90A16" w:rsidRPr="00B83AF6" w:rsidRDefault="00457429" w:rsidP="00E02DF0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It is assumed that the process with greater process number always wins the election.</w:t>
      </w:r>
    </w:p>
    <w:p w:rsidR="00E02DF0" w:rsidRDefault="00E02DF0">
      <w:pPr>
        <w:rPr>
          <w:b/>
          <w:sz w:val="24"/>
          <w:szCs w:val="24"/>
        </w:rPr>
      </w:pPr>
    </w:p>
    <w:p w:rsidR="00981698" w:rsidRDefault="00981698">
      <w:pPr>
        <w:rPr>
          <w:b/>
          <w:sz w:val="24"/>
          <w:szCs w:val="24"/>
        </w:rPr>
      </w:pPr>
    </w:p>
    <w:p w:rsidR="00E02DF0" w:rsidRDefault="002A2E77">
      <w:pPr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lastRenderedPageBreak/>
        <w:t>ScreenShot</w:t>
      </w:r>
      <w:proofErr w:type="spellEnd"/>
      <w:r>
        <w:rPr>
          <w:b/>
          <w:sz w:val="24"/>
          <w:szCs w:val="24"/>
        </w:rPr>
        <w:t>:</w:t>
      </w:r>
    </w:p>
    <w:p w:rsidR="002A2E77" w:rsidRPr="002A2E77" w:rsidRDefault="002A2E77" w:rsidP="002A2E77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2A2E77">
        <w:rPr>
          <w:sz w:val="24"/>
          <w:szCs w:val="24"/>
        </w:rPr>
        <w:t>Coordinator elected as 3 from processes 0,1,2,3</w:t>
      </w:r>
    </w:p>
    <w:p w:rsidR="002A2E77" w:rsidRDefault="002A2E77">
      <w:pPr>
        <w:rPr>
          <w:sz w:val="24"/>
          <w:szCs w:val="24"/>
        </w:rPr>
      </w:pPr>
    </w:p>
    <w:p w:rsidR="002A2E77" w:rsidRDefault="002A2E77">
      <w:pPr>
        <w:rPr>
          <w:sz w:val="24"/>
          <w:szCs w:val="24"/>
        </w:rPr>
      </w:pPr>
      <w:r w:rsidRPr="002A2E77">
        <w:rPr>
          <w:noProof/>
          <w:sz w:val="24"/>
          <w:szCs w:val="24"/>
        </w:rPr>
        <w:drawing>
          <wp:inline distT="0" distB="0" distL="0" distR="0">
            <wp:extent cx="5943600" cy="5205017"/>
            <wp:effectExtent l="0" t="0" r="0" b="0"/>
            <wp:docPr id="2" name="Picture 2" descr="C:\Users\Bhuvie\Pictures\Screenshots\Screenshot (36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Bhuvie\Pictures\Screenshots\Screenshot (36)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050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A2E77" w:rsidRDefault="002A2E77">
      <w:pPr>
        <w:rPr>
          <w:sz w:val="24"/>
          <w:szCs w:val="24"/>
        </w:rPr>
      </w:pPr>
    </w:p>
    <w:p w:rsidR="002A2E77" w:rsidRDefault="002A2E77">
      <w:pPr>
        <w:rPr>
          <w:sz w:val="24"/>
          <w:szCs w:val="24"/>
        </w:rPr>
      </w:pPr>
    </w:p>
    <w:p w:rsidR="002A2E77" w:rsidRDefault="002A2E77">
      <w:pPr>
        <w:rPr>
          <w:sz w:val="24"/>
          <w:szCs w:val="24"/>
        </w:rPr>
      </w:pPr>
    </w:p>
    <w:p w:rsidR="002A2E77" w:rsidRDefault="002A2E77">
      <w:pPr>
        <w:rPr>
          <w:sz w:val="24"/>
          <w:szCs w:val="24"/>
        </w:rPr>
      </w:pPr>
    </w:p>
    <w:p w:rsidR="002A2E77" w:rsidRDefault="002A2E77">
      <w:pPr>
        <w:rPr>
          <w:sz w:val="24"/>
          <w:szCs w:val="24"/>
        </w:rPr>
      </w:pPr>
    </w:p>
    <w:p w:rsidR="002A2E77" w:rsidRDefault="002A2E77">
      <w:pPr>
        <w:rPr>
          <w:sz w:val="24"/>
          <w:szCs w:val="24"/>
        </w:rPr>
      </w:pPr>
    </w:p>
    <w:p w:rsidR="002A2E77" w:rsidRDefault="002A2E77">
      <w:pPr>
        <w:rPr>
          <w:sz w:val="24"/>
          <w:szCs w:val="24"/>
        </w:rPr>
      </w:pPr>
    </w:p>
    <w:p w:rsidR="002A2E77" w:rsidRPr="002A2E77" w:rsidRDefault="002A2E77" w:rsidP="002A2E77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2A2E77">
        <w:rPr>
          <w:sz w:val="24"/>
          <w:szCs w:val="24"/>
        </w:rPr>
        <w:lastRenderedPageBreak/>
        <w:t>After Coordinator 3 crashed, after re-election, Process 2 is selected as coordinator</w:t>
      </w:r>
    </w:p>
    <w:p w:rsidR="002A2E77" w:rsidRDefault="002A2E77">
      <w:pPr>
        <w:rPr>
          <w:sz w:val="24"/>
          <w:szCs w:val="24"/>
        </w:rPr>
      </w:pPr>
      <w:r w:rsidRPr="002A2E77">
        <w:rPr>
          <w:noProof/>
          <w:sz w:val="24"/>
          <w:szCs w:val="24"/>
        </w:rPr>
        <w:drawing>
          <wp:inline distT="0" distB="0" distL="0" distR="0">
            <wp:extent cx="5943600" cy="5106543"/>
            <wp:effectExtent l="0" t="0" r="0" b="0"/>
            <wp:docPr id="3" name="Picture 3" descr="C:\Users\Bhuvie\Pictures\Screenshots\Screenshot (38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Bhuvie\Pictures\Screenshots\Screenshot (38)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06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A2E77" w:rsidRDefault="002A2E77">
      <w:pPr>
        <w:rPr>
          <w:sz w:val="24"/>
          <w:szCs w:val="24"/>
        </w:rPr>
      </w:pPr>
    </w:p>
    <w:p w:rsidR="002A2E77" w:rsidRDefault="002A2E77">
      <w:pPr>
        <w:rPr>
          <w:sz w:val="24"/>
          <w:szCs w:val="24"/>
        </w:rPr>
      </w:pPr>
    </w:p>
    <w:p w:rsidR="002A2E77" w:rsidRDefault="002A2E77">
      <w:pPr>
        <w:rPr>
          <w:sz w:val="24"/>
          <w:szCs w:val="24"/>
        </w:rPr>
      </w:pPr>
    </w:p>
    <w:p w:rsidR="002A2E77" w:rsidRDefault="002A2E77">
      <w:pPr>
        <w:rPr>
          <w:sz w:val="24"/>
          <w:szCs w:val="24"/>
        </w:rPr>
      </w:pPr>
    </w:p>
    <w:p w:rsidR="002A2E77" w:rsidRDefault="002A2E77">
      <w:pPr>
        <w:rPr>
          <w:sz w:val="24"/>
          <w:szCs w:val="24"/>
        </w:rPr>
      </w:pPr>
    </w:p>
    <w:p w:rsidR="002A2E77" w:rsidRDefault="002A2E77">
      <w:pPr>
        <w:rPr>
          <w:sz w:val="24"/>
          <w:szCs w:val="24"/>
        </w:rPr>
      </w:pPr>
    </w:p>
    <w:p w:rsidR="002A2E77" w:rsidRDefault="002A2E77">
      <w:pPr>
        <w:rPr>
          <w:sz w:val="24"/>
          <w:szCs w:val="24"/>
        </w:rPr>
      </w:pPr>
    </w:p>
    <w:p w:rsidR="002A2E77" w:rsidRDefault="002A2E77">
      <w:pPr>
        <w:rPr>
          <w:sz w:val="24"/>
          <w:szCs w:val="24"/>
        </w:rPr>
      </w:pPr>
    </w:p>
    <w:p w:rsidR="002A2E77" w:rsidRDefault="002A2E77">
      <w:pPr>
        <w:rPr>
          <w:sz w:val="24"/>
          <w:szCs w:val="24"/>
        </w:rPr>
      </w:pPr>
    </w:p>
    <w:p w:rsidR="002A2E77" w:rsidRDefault="002A2E77" w:rsidP="002A2E77">
      <w:pPr>
        <w:pStyle w:val="ListParagraph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>When a process 4 is created, election is started by Process 4, and it is selected as coordinator.</w:t>
      </w:r>
    </w:p>
    <w:p w:rsidR="002A2E77" w:rsidRPr="002A2E77" w:rsidRDefault="002A2E77" w:rsidP="002A2E77">
      <w:pPr>
        <w:rPr>
          <w:sz w:val="24"/>
          <w:szCs w:val="24"/>
        </w:rPr>
      </w:pPr>
      <w:r w:rsidRPr="002A2E77">
        <w:rPr>
          <w:noProof/>
        </w:rPr>
        <w:drawing>
          <wp:inline distT="0" distB="0" distL="0" distR="0">
            <wp:extent cx="5943600" cy="4780434"/>
            <wp:effectExtent l="0" t="0" r="0" b="1270"/>
            <wp:docPr id="4" name="Picture 4" descr="C:\Users\Bhuvie\Pictures\Screenshots\Screenshot (40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Bhuvie\Pictures\Screenshots\Screenshot (40)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804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6979" w:rsidRPr="001A2433" w:rsidRDefault="00F56679">
      <w:pPr>
        <w:rPr>
          <w:b/>
          <w:sz w:val="24"/>
          <w:szCs w:val="24"/>
        </w:rPr>
      </w:pPr>
      <w:r w:rsidRPr="001A2433">
        <w:rPr>
          <w:b/>
          <w:sz w:val="24"/>
          <w:szCs w:val="24"/>
        </w:rPr>
        <w:t>References:</w:t>
      </w:r>
    </w:p>
    <w:p w:rsidR="00F56679" w:rsidRDefault="007E3274" w:rsidP="001A2433">
      <w:pPr>
        <w:pStyle w:val="ListParagraph"/>
        <w:numPr>
          <w:ilvl w:val="0"/>
          <w:numId w:val="2"/>
        </w:numPr>
      </w:pPr>
      <w:hyperlink r:id="rId8" w:history="1">
        <w:r w:rsidR="00F56679" w:rsidRPr="00B54147">
          <w:rPr>
            <w:rStyle w:val="Hyperlink"/>
          </w:rPr>
          <w:t>https://docs.oracle.com/javase/7/docs/api/java/util/Timer.html</w:t>
        </w:r>
      </w:hyperlink>
    </w:p>
    <w:p w:rsidR="00F56679" w:rsidRDefault="00F56679"/>
    <w:p w:rsidR="00F56679" w:rsidRDefault="007E3274" w:rsidP="001A2433">
      <w:pPr>
        <w:pStyle w:val="ListParagraph"/>
        <w:numPr>
          <w:ilvl w:val="0"/>
          <w:numId w:val="2"/>
        </w:numPr>
      </w:pPr>
      <w:hyperlink r:id="rId9" w:history="1">
        <w:r w:rsidR="00DD495A" w:rsidRPr="00B54147">
          <w:rPr>
            <w:rStyle w:val="Hyperlink"/>
          </w:rPr>
          <w:t>https://www.youtube.com/watch?v=36jbBSQd3eU</w:t>
        </w:r>
      </w:hyperlink>
      <w:r w:rsidR="00DD495A">
        <w:t xml:space="preserve">  Making a Timer by Matrix4f</w:t>
      </w:r>
    </w:p>
    <w:p w:rsidR="00E95877" w:rsidRDefault="00E95877"/>
    <w:p w:rsidR="00E95877" w:rsidRDefault="00E95877">
      <w:r>
        <w:t>Socket Programming and GUI based on Lab 1 References</w:t>
      </w:r>
    </w:p>
    <w:p w:rsidR="00E95877" w:rsidRPr="006834C0" w:rsidRDefault="00E95877" w:rsidP="00E95877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6834C0">
        <w:rPr>
          <w:rFonts w:cstheme="minorHAnsi"/>
          <w:sz w:val="24"/>
          <w:szCs w:val="24"/>
        </w:rPr>
        <w:t>http://stackoverflow.com/questions/12715321/java-networking-explain-inputstream-and-outputstream-in-socket</w:t>
      </w:r>
    </w:p>
    <w:p w:rsidR="00E95877" w:rsidRPr="006834C0" w:rsidRDefault="00E95877" w:rsidP="00E95877">
      <w:pPr>
        <w:rPr>
          <w:rFonts w:cstheme="minorHAnsi"/>
          <w:sz w:val="24"/>
          <w:szCs w:val="24"/>
        </w:rPr>
      </w:pPr>
    </w:p>
    <w:p w:rsidR="00E95877" w:rsidRPr="006834C0" w:rsidRDefault="00E95877" w:rsidP="00E95877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6834C0">
        <w:rPr>
          <w:rFonts w:cstheme="minorHAnsi"/>
          <w:sz w:val="24"/>
          <w:szCs w:val="24"/>
        </w:rPr>
        <w:lastRenderedPageBreak/>
        <w:t>http://javarevisited.blogspot.com/2015/06/how-to-create-http-server-in-java-serversocket-example.html</w:t>
      </w:r>
    </w:p>
    <w:p w:rsidR="00E95877" w:rsidRPr="006834C0" w:rsidRDefault="00E95877" w:rsidP="00E95877">
      <w:pPr>
        <w:rPr>
          <w:rFonts w:cstheme="minorHAnsi"/>
          <w:sz w:val="24"/>
          <w:szCs w:val="24"/>
        </w:rPr>
      </w:pPr>
    </w:p>
    <w:p w:rsidR="00E95877" w:rsidRDefault="007E3274" w:rsidP="00E95877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hyperlink r:id="rId10" w:history="1">
        <w:r w:rsidR="00E95877" w:rsidRPr="00AF5466">
          <w:rPr>
            <w:rStyle w:val="Hyperlink"/>
            <w:rFonts w:cstheme="minorHAnsi"/>
            <w:sz w:val="24"/>
            <w:szCs w:val="24"/>
          </w:rPr>
          <w:t>http://stackoverflow.com/questions/10131377/socket-programming-multiple-client-to-one-servers</w:t>
        </w:r>
      </w:hyperlink>
    </w:p>
    <w:p w:rsidR="00E95877" w:rsidRPr="00E95877" w:rsidRDefault="00E95877" w:rsidP="00E95877">
      <w:pPr>
        <w:pStyle w:val="ListParagraph"/>
        <w:rPr>
          <w:rFonts w:cstheme="minorHAnsi"/>
          <w:sz w:val="24"/>
          <w:szCs w:val="24"/>
        </w:rPr>
      </w:pPr>
    </w:p>
    <w:p w:rsidR="00E95877" w:rsidRDefault="007E3274" w:rsidP="00E95877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hyperlink r:id="rId11" w:history="1">
        <w:r w:rsidR="001A2433" w:rsidRPr="00AF5466">
          <w:rPr>
            <w:rStyle w:val="Hyperlink"/>
            <w:rFonts w:cstheme="minorHAnsi"/>
            <w:sz w:val="24"/>
            <w:szCs w:val="24"/>
          </w:rPr>
          <w:t>http://meansofmine.blogspot.com/2011/10/java-program-to-create-instant.html</w:t>
        </w:r>
      </w:hyperlink>
    </w:p>
    <w:p w:rsidR="001A2433" w:rsidRPr="001A2433" w:rsidRDefault="001A2433" w:rsidP="001A2433">
      <w:pPr>
        <w:pStyle w:val="ListParagraph"/>
        <w:rPr>
          <w:rFonts w:cstheme="minorHAnsi"/>
          <w:sz w:val="24"/>
          <w:szCs w:val="24"/>
        </w:rPr>
      </w:pPr>
    </w:p>
    <w:p w:rsidR="001A2433" w:rsidRPr="006834C0" w:rsidRDefault="001A2433" w:rsidP="001A2433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6834C0">
        <w:rPr>
          <w:rFonts w:cstheme="minorHAnsi"/>
          <w:sz w:val="24"/>
          <w:szCs w:val="24"/>
        </w:rPr>
        <w:t>http://stackoverflow.com/questions/629315/dynamically-refresh-jtextarea-as-processing-occurs</w:t>
      </w:r>
    </w:p>
    <w:p w:rsidR="001A2433" w:rsidRPr="006834C0" w:rsidRDefault="001A2433" w:rsidP="001A2433">
      <w:pPr>
        <w:rPr>
          <w:rFonts w:cstheme="minorHAnsi"/>
          <w:sz w:val="24"/>
          <w:szCs w:val="24"/>
        </w:rPr>
      </w:pPr>
    </w:p>
    <w:p w:rsidR="001A2433" w:rsidRPr="006834C0" w:rsidRDefault="001A2433" w:rsidP="001A2433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6834C0">
        <w:rPr>
          <w:rFonts w:cstheme="minorHAnsi"/>
          <w:sz w:val="24"/>
          <w:szCs w:val="24"/>
        </w:rPr>
        <w:t>http://stackoverflow.com/questions/2442599/how-to-set-jframe-to-appear-centered-regardless-of-monitor-resolution</w:t>
      </w:r>
    </w:p>
    <w:p w:rsidR="001A2433" w:rsidRPr="006834C0" w:rsidRDefault="001A2433" w:rsidP="001A2433">
      <w:pPr>
        <w:pStyle w:val="ListParagraph"/>
        <w:rPr>
          <w:rFonts w:cstheme="minorHAnsi"/>
          <w:sz w:val="24"/>
          <w:szCs w:val="24"/>
        </w:rPr>
      </w:pPr>
    </w:p>
    <w:p w:rsidR="00E95877" w:rsidRDefault="00E95877"/>
    <w:p w:rsidR="00772890" w:rsidRDefault="00772890"/>
    <w:p w:rsidR="00772890" w:rsidRDefault="00772890"/>
    <w:sectPr w:rsidR="00772890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F0D24"/>
    <w:multiLevelType w:val="hybridMultilevel"/>
    <w:tmpl w:val="C6B6B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4F47BA"/>
    <w:multiLevelType w:val="hybridMultilevel"/>
    <w:tmpl w:val="C80861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0B51C4"/>
    <w:multiLevelType w:val="hybridMultilevel"/>
    <w:tmpl w:val="44BA24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E208B8"/>
    <w:multiLevelType w:val="hybridMultilevel"/>
    <w:tmpl w:val="3C283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2654F4"/>
    <w:multiLevelType w:val="hybridMultilevel"/>
    <w:tmpl w:val="C10ED3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7D2669"/>
    <w:multiLevelType w:val="hybridMultilevel"/>
    <w:tmpl w:val="30FCB6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550FA9"/>
    <w:multiLevelType w:val="hybridMultilevel"/>
    <w:tmpl w:val="0962508C"/>
    <w:lvl w:ilvl="0" w:tplc="5E461B4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BA793C"/>
    <w:multiLevelType w:val="hybridMultilevel"/>
    <w:tmpl w:val="6130DA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55042B"/>
    <w:multiLevelType w:val="hybridMultilevel"/>
    <w:tmpl w:val="1F846E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0"/>
  </w:num>
  <w:num w:numId="4">
    <w:abstractNumId w:val="4"/>
  </w:num>
  <w:num w:numId="5">
    <w:abstractNumId w:val="2"/>
  </w:num>
  <w:num w:numId="6">
    <w:abstractNumId w:val="5"/>
  </w:num>
  <w:num w:numId="7">
    <w:abstractNumId w:val="6"/>
  </w:num>
  <w:num w:numId="8">
    <w:abstractNumId w:val="1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2MTIxMzM0NbQwNbFU0lEKTi0uzszPAykwrAUARmr6/SwAAAA="/>
  </w:docVars>
  <w:rsids>
    <w:rsidRoot w:val="00F56679"/>
    <w:rsid w:val="000B2B5A"/>
    <w:rsid w:val="001A2433"/>
    <w:rsid w:val="002A2E77"/>
    <w:rsid w:val="00377419"/>
    <w:rsid w:val="00457429"/>
    <w:rsid w:val="005D56C3"/>
    <w:rsid w:val="005E6A13"/>
    <w:rsid w:val="00696979"/>
    <w:rsid w:val="00772890"/>
    <w:rsid w:val="007E3274"/>
    <w:rsid w:val="00981698"/>
    <w:rsid w:val="009B06CF"/>
    <w:rsid w:val="00B54147"/>
    <w:rsid w:val="00C042E8"/>
    <w:rsid w:val="00C63E98"/>
    <w:rsid w:val="00D90A16"/>
    <w:rsid w:val="00D93055"/>
    <w:rsid w:val="00DD495A"/>
    <w:rsid w:val="00E02DF0"/>
    <w:rsid w:val="00E95877"/>
    <w:rsid w:val="00F56679"/>
    <w:rsid w:val="00FE44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79FC06"/>
  <w14:defaultImageDpi w14:val="96"/>
  <w15:docId w15:val="{94627A7A-9021-4566-99A0-DC42DCC8D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56679"/>
    <w:rPr>
      <w:rFonts w:cs="Times New Roman"/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95877"/>
    <w:pPr>
      <w:ind w:left="720"/>
      <w:contextualSpacing/>
    </w:pPr>
    <w:rPr>
      <w:rFonts w:eastAsia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oracle.com/javase/7/docs/api/java/util/Timer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://meansofmine.blogspot.com/2011/10/java-program-to-create-instant.html" TargetMode="External"/><Relationship Id="rId5" Type="http://schemas.openxmlformats.org/officeDocument/2006/relationships/image" Target="media/image1.png"/><Relationship Id="rId10" Type="http://schemas.openxmlformats.org/officeDocument/2006/relationships/hyperlink" Target="http://stackoverflow.com/questions/10131377/socket-programming-multiple-client-to-one-server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36jbBSQd3e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5</Pages>
  <Words>444</Words>
  <Characters>253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uvanesh Rajakarthikeyan</dc:creator>
  <cp:keywords/>
  <dc:description/>
  <cp:lastModifiedBy>Bhuvanesh Rajakarthikeyan</cp:lastModifiedBy>
  <cp:revision>16</cp:revision>
  <dcterms:created xsi:type="dcterms:W3CDTF">2017-04-18T16:23:00Z</dcterms:created>
  <dcterms:modified xsi:type="dcterms:W3CDTF">2017-07-24T04:01:00Z</dcterms:modified>
</cp:coreProperties>
</file>